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CDE97" w14:textId="087A43C6" w:rsidR="00A8775C" w:rsidRDefault="0015380E">
      <w:pPr>
        <w:rPr>
          <w:b/>
          <w:bCs/>
          <w:sz w:val="36"/>
          <w:szCs w:val="36"/>
        </w:rPr>
      </w:pPr>
      <w:r w:rsidRPr="0015380E">
        <w:rPr>
          <w:b/>
          <w:bCs/>
          <w:sz w:val="36"/>
          <w:szCs w:val="36"/>
        </w:rPr>
        <w:t>Angular</w:t>
      </w:r>
    </w:p>
    <w:p w14:paraId="5586B7D4" w14:textId="720D4397" w:rsidR="0015380E" w:rsidRDefault="0015380E">
      <w:pPr>
        <w:rPr>
          <w:b/>
          <w:bCs/>
          <w:sz w:val="24"/>
          <w:szCs w:val="24"/>
        </w:rPr>
      </w:pPr>
    </w:p>
    <w:p w14:paraId="01E6FD02" w14:textId="1584E0AA" w:rsidR="00133978" w:rsidRDefault="00133978">
      <w:pPr>
        <w:rPr>
          <w:b/>
          <w:bCs/>
          <w:sz w:val="24"/>
          <w:szCs w:val="24"/>
        </w:rPr>
      </w:pPr>
    </w:p>
    <w:p w14:paraId="25AB904F" w14:textId="3C0A5789" w:rsidR="00133978" w:rsidRPr="00133978" w:rsidRDefault="00133978">
      <w:pPr>
        <w:rPr>
          <w:b/>
          <w:bCs/>
          <w:sz w:val="26"/>
          <w:szCs w:val="26"/>
          <w:u w:val="single"/>
        </w:rPr>
      </w:pPr>
      <w:r w:rsidRPr="00133978">
        <w:rPr>
          <w:b/>
          <w:bCs/>
          <w:sz w:val="26"/>
          <w:szCs w:val="26"/>
          <w:u w:val="single"/>
        </w:rPr>
        <w:t>Base Service File (base-</w:t>
      </w:r>
      <w:proofErr w:type="spellStart"/>
      <w:r w:rsidRPr="00133978">
        <w:rPr>
          <w:b/>
          <w:bCs/>
          <w:sz w:val="26"/>
          <w:szCs w:val="26"/>
          <w:u w:val="single"/>
        </w:rPr>
        <w:t>http.service.ts</w:t>
      </w:r>
      <w:proofErr w:type="spellEnd"/>
      <w:r w:rsidRPr="00133978">
        <w:rPr>
          <w:b/>
          <w:bCs/>
          <w:sz w:val="26"/>
          <w:szCs w:val="26"/>
          <w:u w:val="single"/>
        </w:rPr>
        <w:t>)</w:t>
      </w:r>
    </w:p>
    <w:p w14:paraId="468755DB" w14:textId="50F58D5F" w:rsidR="00133978" w:rsidRDefault="00133978">
      <w:pPr>
        <w:rPr>
          <w:b/>
          <w:bCs/>
          <w:sz w:val="24"/>
          <w:szCs w:val="24"/>
        </w:rPr>
      </w:pPr>
    </w:p>
    <w:p w14:paraId="2C6997E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HttpClien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piConfig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ConfigDataProvider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, ) { }</w:t>
      </w:r>
    </w:p>
    <w:p w14:paraId="69F5CBF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string = 'http://192.168.254.35:8087/</w:t>
      </w:r>
      <w:proofErr w:type="gramStart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';</w:t>
      </w:r>
      <w:proofErr w:type="gramEnd"/>
    </w:p>
    <w:p w14:paraId="159F9C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http://localhost:58853/</w:t>
      </w:r>
      <w:proofErr w:type="gramStart"/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53044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6D851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</w:t>
      </w:r>
    </w:p>
    <w:p w14:paraId="23BA201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366EE93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57F6371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BACC2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DBDE55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13469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388EE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72C82B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A014D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54BDB3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A258A6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3C348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9B7795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 post</w:t>
      </w:r>
    </w:p>
    <w:p w14:paraId="6EB763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0C7FCE6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Data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bject</w:t>
      </w:r>
    </w:p>
    <w:p w14:paraId="1E1E6E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10946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2974ED5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5C2BF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1B3E823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815718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9B25A0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34D2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76935D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42A1B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43B1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4FB17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put</w:t>
      </w:r>
    </w:p>
    <w:p w14:paraId="1FBFFAC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2304C09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Data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bject</w:t>
      </w:r>
    </w:p>
    <w:p w14:paraId="085D5D5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00D1949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33E261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492EC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4C938FF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07E7B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E518C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9968A6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4946A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2819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799D8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E9E359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delete</w:t>
      </w:r>
    </w:p>
    <w:p w14:paraId="467AB6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API endpoint</w:t>
      </w:r>
    </w:p>
    <w:p w14:paraId="6CA4F7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Optional parameters</w:t>
      </w:r>
    </w:p>
    <w:p w14:paraId="0FADC5D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8A90B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6DE48E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A03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9FD43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9C99B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C2F97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proofErr w:type="spellEnd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E95C9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B90F6B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73D550B" w14:textId="77777777" w:rsidR="00133978" w:rsidRDefault="00133978">
      <w:pPr>
        <w:rPr>
          <w:b/>
          <w:bCs/>
          <w:sz w:val="24"/>
          <w:szCs w:val="24"/>
        </w:rPr>
      </w:pPr>
    </w:p>
    <w:p w14:paraId="40166874" w14:textId="340D2024" w:rsidR="0015380E" w:rsidRPr="00133978" w:rsidRDefault="0015380E">
      <w:pPr>
        <w:rPr>
          <w:sz w:val="24"/>
          <w:szCs w:val="24"/>
          <w:u w:val="single"/>
        </w:rPr>
      </w:pPr>
      <w:r w:rsidRPr="0015380E">
        <w:rPr>
          <w:b/>
          <w:bCs/>
          <w:sz w:val="24"/>
          <w:szCs w:val="24"/>
          <w:u w:val="single"/>
        </w:rPr>
        <w:t>Login Screen</w:t>
      </w:r>
      <w:r w:rsidR="00133978">
        <w:rPr>
          <w:b/>
          <w:bCs/>
          <w:sz w:val="24"/>
          <w:szCs w:val="24"/>
          <w:u w:val="single"/>
        </w:rPr>
        <w:t xml:space="preserve"> (</w:t>
      </w:r>
      <w:proofErr w:type="spellStart"/>
      <w:r w:rsidR="00133978">
        <w:rPr>
          <w:sz w:val="24"/>
          <w:szCs w:val="24"/>
          <w:u w:val="single"/>
        </w:rPr>
        <w:t>login.component.ts</w:t>
      </w:r>
      <w:proofErr w:type="spellEnd"/>
      <w:r w:rsidR="00133978">
        <w:rPr>
          <w:sz w:val="24"/>
          <w:szCs w:val="24"/>
          <w:u w:val="single"/>
        </w:rPr>
        <w:t>)</w:t>
      </w:r>
    </w:p>
    <w:p w14:paraId="41F6353C" w14:textId="1D6516C4" w:rsidR="0015380E" w:rsidRDefault="0015380E">
      <w:pPr>
        <w:rPr>
          <w:b/>
          <w:bCs/>
          <w:sz w:val="24"/>
          <w:szCs w:val="24"/>
          <w:u w:val="single"/>
        </w:rPr>
      </w:pPr>
    </w:p>
    <w:p w14:paraId="78985EC8" w14:textId="77777777" w:rsidR="004F21B6" w:rsidRPr="004F21B6" w:rsidRDefault="0015380E" w:rsidP="004F21B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4F21B6" w:rsidRPr="004F21B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4F21B6" w:rsidRPr="004F21B6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87906CF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Method to called login user </w:t>
      </w:r>
      <w:proofErr w:type="spellStart"/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</w:p>
    <w:p w14:paraId="2606F942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proofErr w:type="spellEnd"/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74952C72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>  */</w:t>
      </w:r>
    </w:p>
    <w:p w14:paraId="19D6F898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callLoginUserApi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0B9757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B9C051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inExistingUser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13C9DA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onDestroy</w:t>
      </w:r>
      <w:proofErr w:type="spellEnd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13395A5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300D90B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936FCF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D3538DB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parseResponse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proofErr w:type="spellEnd"/>
      <w:proofErr w:type="gramStart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D30F89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4F21B6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07DCC8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AD8840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}</w:t>
      </w:r>
    </w:p>
    <w:p w14:paraId="3150BD71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8068C1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363F5947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750D63B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gramStart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3767C8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F952F08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493A3BC5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13C3C4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proofErr w:type="gramStart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34A0FD1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4DA80F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D3506D7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36543335" w14:textId="77777777" w:rsidR="004F21B6" w:rsidRPr="004F21B6" w:rsidRDefault="004F21B6" w:rsidP="004F21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271A1F" w14:textId="573D4E92" w:rsidR="0015380E" w:rsidRDefault="0015380E" w:rsidP="004F21B6">
      <w:pPr>
        <w:shd w:val="clear" w:color="auto" w:fill="1E1E1E"/>
        <w:spacing w:after="0" w:line="285" w:lineRule="atLeast"/>
        <w:rPr>
          <w:b/>
          <w:bCs/>
          <w:sz w:val="24"/>
          <w:szCs w:val="24"/>
          <w:u w:val="single"/>
        </w:rPr>
      </w:pPr>
    </w:p>
    <w:p w14:paraId="519967E3" w14:textId="05334C61" w:rsidR="00133978" w:rsidRDefault="00133978">
      <w:pPr>
        <w:rPr>
          <w:b/>
          <w:bCs/>
          <w:sz w:val="24"/>
          <w:szCs w:val="24"/>
          <w:u w:val="single"/>
        </w:rPr>
      </w:pPr>
    </w:p>
    <w:p w14:paraId="1C05E1B5" w14:textId="3D8D9457" w:rsidR="00133978" w:rsidRPr="00133978" w:rsidRDefault="00133978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gistration Screen (</w:t>
      </w:r>
      <w:proofErr w:type="spellStart"/>
      <w:r>
        <w:rPr>
          <w:sz w:val="24"/>
          <w:szCs w:val="24"/>
        </w:rPr>
        <w:t>registration.component.ts</w:t>
      </w:r>
      <w:proofErr w:type="spellEnd"/>
      <w:r>
        <w:rPr>
          <w:sz w:val="24"/>
          <w:szCs w:val="24"/>
        </w:rPr>
        <w:t>)</w:t>
      </w:r>
    </w:p>
    <w:p w14:paraId="06A007D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45956D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Method to called register user </w:t>
      </w:r>
      <w:proofErr w:type="spellStart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</w:p>
    <w:p w14:paraId="32643A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proofErr w:type="spellEnd"/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A2A473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2FB1E8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allRegisterUserApi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CF5CE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2B589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registerNewUser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             </w:t>
      </w:r>
    </w:p>
    <w:p w14:paraId="05F36B4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nDestroy</w:t>
      </w:r>
      <w:proofErr w:type="spellEnd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687B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14C75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5209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50F2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6E07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proofErr w:type="spellEnd"/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203B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AA2CC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83CBD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82FEE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14:paraId="11D3932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7CC1BFD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FEAB36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9F0D40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02DC1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13C17BF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0BDECB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proofErr w:type="gramStart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2E88C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proofErr w:type="spell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proofErr w:type="spellEnd"/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4267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B7F0A1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43B36A8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98F4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7E951A47" w14:textId="68186B5B" w:rsidR="00133978" w:rsidRDefault="00133978">
      <w:pPr>
        <w:rPr>
          <w:b/>
          <w:bCs/>
          <w:sz w:val="24"/>
          <w:szCs w:val="24"/>
          <w:u w:val="single"/>
        </w:rPr>
      </w:pPr>
    </w:p>
    <w:p w14:paraId="0BDB7141" w14:textId="7C94935E" w:rsidR="00C60841" w:rsidRDefault="00C60841">
      <w:pPr>
        <w:rPr>
          <w:b/>
          <w:bCs/>
          <w:sz w:val="24"/>
          <w:szCs w:val="24"/>
          <w:u w:val="single"/>
        </w:rPr>
      </w:pPr>
    </w:p>
    <w:p w14:paraId="6AE6654C" w14:textId="23C90108" w:rsidR="00C60841" w:rsidRDefault="00C60841">
      <w:pPr>
        <w:rPr>
          <w:b/>
          <w:bCs/>
          <w:sz w:val="24"/>
          <w:szCs w:val="24"/>
          <w:u w:val="single"/>
        </w:rPr>
      </w:pPr>
    </w:p>
    <w:p w14:paraId="71396373" w14:textId="41A920EC" w:rsidR="00C60841" w:rsidRDefault="00C60841">
      <w:pPr>
        <w:rPr>
          <w:b/>
          <w:bCs/>
          <w:sz w:val="24"/>
          <w:szCs w:val="24"/>
          <w:u w:val="single"/>
        </w:rPr>
      </w:pPr>
    </w:p>
    <w:p w14:paraId="1060D82D" w14:textId="73EDE347" w:rsidR="00C60841" w:rsidRDefault="00C6084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SP .NET</w:t>
      </w:r>
    </w:p>
    <w:p w14:paraId="08351DFF" w14:textId="78CC7535" w:rsidR="00C60841" w:rsidRDefault="00C60841">
      <w:pPr>
        <w:rPr>
          <w:b/>
          <w:bCs/>
          <w:sz w:val="24"/>
          <w:szCs w:val="24"/>
          <w:u w:val="single"/>
        </w:rPr>
      </w:pPr>
    </w:p>
    <w:p w14:paraId="56B96D96" w14:textId="5007734B" w:rsidR="00C60841" w:rsidRDefault="00C60841">
      <w:pPr>
        <w:rPr>
          <w:b/>
          <w:bCs/>
          <w:sz w:val="24"/>
          <w:szCs w:val="24"/>
          <w:u w:val="single"/>
        </w:rPr>
      </w:pPr>
      <w:proofErr w:type="spellStart"/>
      <w:r>
        <w:rPr>
          <w:b/>
          <w:bCs/>
          <w:sz w:val="24"/>
          <w:szCs w:val="24"/>
          <w:u w:val="single"/>
        </w:rPr>
        <w:t>HospitalManagementController.ts</w:t>
      </w:r>
      <w:proofErr w:type="spellEnd"/>
    </w:p>
    <w:p w14:paraId="0EF871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1766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CB0D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D3F3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352D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Generic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2B80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4F5F7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1DF4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74851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750F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hrea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1EF48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CA1D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tilityClass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DF3B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r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FC3B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736A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amespa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ntrollers</w:t>
      </w:r>
    </w:p>
    <w:p w14:paraId="36CC49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3F5E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[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nableCor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rigi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thod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823D9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ManagementController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iController</w:t>
      </w:r>
      <w:proofErr w:type="spellEnd"/>
    </w:p>
    <w:p w14:paraId="725807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3623C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datafoun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data found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4FB4A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ac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action performed, please try again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55E4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EA4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 Health</w:t>
      </w:r>
    </w:p>
    <w:p w14:paraId="4F2D9C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Ge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3EB1C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Healt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DB034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BC819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68ED4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ay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07073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ervice Running! Healthy!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1101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86F36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8F04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</w:p>
    <w:p w14:paraId="32A67F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7A3C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Many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(</w:t>
      </w:r>
      <w:proofErr w:type="spell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string.IsNullOrEmpty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e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? </w:t>
      </w:r>
      <w:proofErr w:type="spell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e.Exception.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proofErr w:type="spell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e.Error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).Aggregate(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&gt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47A14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"Model Validation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faiile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equired</w:t>
      </w:r>
      <w:proofErr w:type="gram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ields are not provided. More details : 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7BED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537E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2AB7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ECA85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7A6396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99316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7ADCD6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051399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BFE78E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4C71E0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47C18E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678CF3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25653F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841E3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proofErr w:type="spell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2C067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5D20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adRequest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1BAE7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  <w:proofErr w:type="gramEnd"/>
    </w:p>
    <w:p w14:paraId="1A3D1B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tringCont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TF8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licat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56747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Excep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629E3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00A67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35ED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E008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AA8E4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6141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A1EEE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FB106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5576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A2F76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08FA3C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DCC9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Login</w:t>
      </w:r>
    </w:p>
    <w:p w14:paraId="6B285D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91F7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8DA58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Logi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LoginAcces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B7628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LoginAcces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02EB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E21F2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5019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6E259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49B8C0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E5897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AF6B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C9A93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"select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UserRol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rom Users where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UserNam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 and Password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6CA7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forcomman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6586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ED362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871A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1573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FC27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956F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CD783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DA5B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DF107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2B059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2646E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FED9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Logi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Logi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8F27C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Logi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A69C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7C4D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6C796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F69A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912F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CA0C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3B8E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9DE71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5B3FF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256F1B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6D41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Specializations</w:t>
      </w:r>
    </w:p>
    <w:p w14:paraId="2487CF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364B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0312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Specialization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Specialization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7F911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Specializa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proofErr w:type="gram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3225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3CA97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25F8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specializations.Specializations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BA80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D5AF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C5FB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5127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46F83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17F5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275C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8168D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Specialization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specialization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430E0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specializa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proofErr w:type="gram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2C68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CC0E5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4142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95E3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3D67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AFB6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FF16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19E9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D0F3F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Delete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CFFA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Specializa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0548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DBE90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B6F7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50C7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FB07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5F90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F49FF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Get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4CB22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E8A4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B0CE6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8E550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049BC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7C059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488D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Specialization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5940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E0BB7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88BD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2D69B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1DB5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4BB53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16F5C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83C1E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5894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23C9E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Specialization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Specialization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A8B8F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71801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EFEE3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35FB3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96341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FD482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6B067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84BD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76481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B98F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ABF04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1A01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9CB6E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4D91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6E04C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D60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EA2C18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691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4C6171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5C25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  <w:proofErr w:type="spellEnd"/>
    </w:p>
    <w:p w14:paraId="571F42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418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E556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544D3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79B7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486EA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F0DE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8718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B704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37B5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23E9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2F2F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B4F3A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986BC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0781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7F2E1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CD62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4860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0AFC6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6C3B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3F71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E8AA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9E29D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Delete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5BAD1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F472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ED162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1B76F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5448D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077D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759E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4976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Get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05CC4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DA9B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A985A1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1C53B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67F4C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A429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C697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DBB99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F302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5A239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71F9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8A671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EA21A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E15F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16A8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1038B6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B7D8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HospitalBranch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9E6AB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1521B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60312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EF11F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35A7C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15EB6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9DEF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F176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6C06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73FD4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6BF563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5CA0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D82706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1DEE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74E37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AC9D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F15B7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32B3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37123E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EF59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s</w:t>
      </w:r>
    </w:p>
    <w:p w14:paraId="6649ED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31CB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A4824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Doctor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Doctor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CACBD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Doctor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DCAB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1B6E36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3EFF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.DoctorC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CE29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1304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A83A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E449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E75F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A41B618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F38B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3FD8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Doctor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UpdateDoctor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B5453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Doctor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0F19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73F56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3D68D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01CC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4FC95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8F517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9B1B1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6C60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2AEEE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Doctor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Doctor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F057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Doctor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4842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53670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8614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D1ED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E9EB9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2F42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20D99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Doctor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Doctor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EC572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D8A7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D95389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0A7B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E55A4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68B37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CF3E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A5B5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23AFE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C3E02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1E8DC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4E4B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FB1FA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9DB85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594EE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D9ED6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1A2AA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Doctor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Doctor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884DC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BFEC7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27BD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79EC2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09F50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ADFF6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F98D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C919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9F071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353D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D79BA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E252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2885A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02F2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02E3F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4002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B5A6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5ED01B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CDDA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s</w:t>
      </w:r>
    </w:p>
    <w:p w14:paraId="2438BF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28BC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5E755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tient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Pati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6D3B18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ti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4D6A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EF777F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C104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.PatientC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D7C7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FFCC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4D9B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51D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B918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DFAD5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E286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F4B4C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tient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UpdatePati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6D4DC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Pati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239C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441C79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92FB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C6F2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2512D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D19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0E5D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03759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75E5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3F351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tient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Pati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898AC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ti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0E73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7E49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D4E5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6B70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AC173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8B04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234C1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tient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Patient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CE897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tient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1215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D5D2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8021D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{</w:t>
      </w:r>
    </w:p>
    <w:p w14:paraId="143AAE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A420B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B567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43FDD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1F82A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E446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07F72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5236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0F6C8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66A4B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6D6B0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52C7A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5AC4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533498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C8FA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  <w:proofErr w:type="spellEnd"/>
    </w:p>
    <w:p w14:paraId="704847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CA8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46AF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5C7A8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9633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4DE1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DBE3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B5FB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48613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6B6C4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CA35A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CAB8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14B9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B0FDE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E797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1A6BB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46A78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A9B9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13879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A776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98BA2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DC0D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0FBCD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DeletePaymentMode/{PaymentMod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70610E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C3D4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09B53C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8E019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82EEE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B8B32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1628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B0CCB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4F922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9C92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59FFA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5511F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4221F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18A3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5556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CDF58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F604A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1B0A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480FD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8ADC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132D2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5CA6E4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1F666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4BA9C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621E1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PaymentMod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CC72E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04121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AAFA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34AA7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1F72F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2F0DC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5679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986EF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91E7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7504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4BA1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794F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CFA83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9FC6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986C4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89D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0103EE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DE83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095EC6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EB8F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</w:p>
    <w:p w14:paraId="4EE056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624D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3447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5A87C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C99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0B55B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891F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EED6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A3AE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E7A39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1EE4C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0070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1F053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BD52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173E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BD719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F5E9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1504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F6414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D7B77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4A79D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5D48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EB6AC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107C7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744E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E8D3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913CC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A1CB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506B7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A816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66C01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4E512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0726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46D97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B4FAE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AEC8F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5339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D776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D824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F50F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698B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27A5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F6C8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2888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B255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38B4C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20624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0B544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RoomTyp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50E4E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E2B2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3EA17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68C09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554BC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C4EE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094A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8DDD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478E1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8234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2F5A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B1F6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4A11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F9A7B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4738D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08CE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E9E4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3EFC9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0208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16133A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A5D0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  <w:proofErr w:type="spellEnd"/>
    </w:p>
    <w:p w14:paraId="464E9D4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F559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70DA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78900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E967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E21F8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844E7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CD0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D5B81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9092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7590A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FFA3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3322C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6E58A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0F79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FB1D7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49633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51D9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128A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E5539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68D1C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7B06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C4AB6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Delete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3EF6B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F9F1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C587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9EFC8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F85B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DC6D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6307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12EED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Get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05D4A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5F124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F0BBD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05E86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6C5C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92BC2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D7FC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0FE6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0E39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CB31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3BB9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35B9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81B39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6D31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3152B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3A5F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07FB2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F5DE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C741D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OperativeRoom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D9407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2FD44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5937FA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38AF0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4265C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C53F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2150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91B85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DBFD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8889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0B59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870C3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15F4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A56C9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7C83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9D522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8627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B3A5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DFCD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2FCF16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9C67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</w:t>
      </w:r>
    </w:p>
    <w:p w14:paraId="292A6F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13FF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6468A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Nurse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Nurs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B4469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9F40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A83A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8DBE9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9822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26F1D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D805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95389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D741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E9FD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Nurse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Nurs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B2F7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D775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3CE95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7530E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5F85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A208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2644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218E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72E8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4257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Nurse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Nurs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230F4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2395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F3C70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AF2E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8B23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FCBA3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501F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6D6CD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Nurse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Nurs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99FDF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480D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3451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A3953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44A65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513F05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F888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1A723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0726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4B9A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7557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BD38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21D80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CD21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89AD6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281F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943B3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55808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D47B0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Nurse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Nurs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241C7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8D10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EBCA9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6BD77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DAE55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41E74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7133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4C902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75F0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859F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326D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B978D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2F28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C31D7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F372F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32B9A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16E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79B1D6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7E7B0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2D42EB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4D8D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</w:t>
      </w:r>
    </w:p>
    <w:p w14:paraId="69460B4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2C5F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4535D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Medicine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D2AAB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Medicin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F74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06BF7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90429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C727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64166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F31E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AE756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EC23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923D8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Medicine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F3D89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Medicin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DC1C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5354F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94018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00FA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F8E28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B26F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5F58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C97F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03B41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Medicine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C54C9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Medicin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D03E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EF7EF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8A937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BCB9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9170D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6D60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289E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Medicine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862D2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1F75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BDDAB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207AF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BDECF3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DC10B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EFDE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A43DC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5FCC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2308A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10B0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4C84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A8928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E565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D69C1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42A3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0989A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63C9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4406F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Medicines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71367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E77DD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780B0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F0DAE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AE988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C34EE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A288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74BE6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5DE1C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019C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9D943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EEC4A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EBCD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64343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81AC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2CCB8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5EC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3D791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FD7B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0A7DD0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C78E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</w:t>
      </w:r>
    </w:p>
    <w:p w14:paraId="5DC0B8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6E6A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7F30E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Trea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Trea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279B4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11B2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C0A6F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7257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9326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4A68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A964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2A8853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0021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F0637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Trea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Trea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C99AB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4F20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C92C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6EBD9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F298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C593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AB02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68FC5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9CA8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8EE4F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Trea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Trea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9603B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CCFD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2BEA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9E058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A8190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1D5F6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5D1E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7775E8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Trea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Trea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9716B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4387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CA2C2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B0951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F92D6A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4251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467D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4B656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7E49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C95F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6053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7294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7B9CB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D204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CF985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B8859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8E96E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E368A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D74CB6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Trea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Trea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4AAF8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E0BD2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69F81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02EA5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88E43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4B904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8E770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CE90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9AB8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A7CF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D2EA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C8107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1BA6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8C530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D9DD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142D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1BCC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68414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0C5D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09668E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41C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</w:t>
      </w:r>
    </w:p>
    <w:p w14:paraId="6D3D1D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B36E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A653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y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Pay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9CBE1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98A5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4226E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800C7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0182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2056C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51EDC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FC5C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72BF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22CB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y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Pay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DE829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80A9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FADF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B57DA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65AF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18DC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0C730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49260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903E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EC6E0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y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Pay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E9D4D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AB85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263302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DFD6A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DEF4A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FFD44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3E11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2352C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y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Pay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D04FD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7B44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B10DC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0E998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C7F4A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6039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88D59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1AB83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D56A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55D36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F3C9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8D5C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C1D9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3225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CC28D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B958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790C3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A82E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FBD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Pay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Pay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C7459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6A3BA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2347A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25B17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B98DD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6AE8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6B79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1D23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DF6A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FA40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C7839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B54B3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7B63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7ABD5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62251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DABB7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01F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12C4FC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1C24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14AFFF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D9D3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</w:t>
      </w:r>
    </w:p>
    <w:p w14:paraId="459852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F0D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3D0AC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dmiss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Admiss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7881C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dmiss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C2F0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099CB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718A6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C40D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73DE1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F5C9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F5180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3B5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31DE6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dmiss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Admiss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D13F9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dmiss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589E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CB971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4CC1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AF63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9ACB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C7266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BE189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5849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F96E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dmiss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eleteAdmiss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31B4C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dmiss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6097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9953B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2B6F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661F8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7889A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D4D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8E45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dmiss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Admiss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214E5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C3BA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CD67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C13AD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9E8E1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63253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BCC5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EDF7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3ED5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871F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D761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FD59E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283B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7164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C3460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60C3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4ADD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1410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6D12E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dmission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Admiss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E30A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E0CC2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7ED6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F0461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60EE7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E1B7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4CFF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F02E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35A56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17E9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86359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66519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7F68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5EA59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7067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53A41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FB99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2DAB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AD0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05E606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9304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</w:t>
      </w:r>
    </w:p>
    <w:p w14:paraId="770E89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F81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A9A86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ppoin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Appoin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52560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E627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995DF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5ACF5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4A06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E90D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C485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E3C0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344A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1935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ppoin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Appoin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837CE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F8C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55C2A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D5DB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65516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94667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F916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EAE9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C58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1ACC6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DeleteAppointment/{Appoin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C4EA5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20B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12068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36191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0AA2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FF84D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C7D3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40FEB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ppoin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Appoin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{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Id:i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DD0A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E79B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B3E91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A4F67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34859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9AD73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243A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F66C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9FA8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11EC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A275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390E5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8C5D70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D738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3A63E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BC540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93A08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4257BC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AD515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Appointment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Appointment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BB09C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17773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E9A1A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8E67F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DBFBB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87D8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9584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181D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0236A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C57A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80841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FCCD4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EE06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985CC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F64D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01A97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3343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BEAB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CE0A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28702977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F37C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  <w:proofErr w:type="spellEnd"/>
    </w:p>
    <w:p w14:paraId="250EF0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1BB2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6A871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70D25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6562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28F9D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A8D5A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D11A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F168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47A5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B293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CAF6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6059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F66E4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65DC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3D1B6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52E1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9B40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01EC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E968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5CC9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9A2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BA9E8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Delete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03EE1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502D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9FAA1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2252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t_Medicat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C666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04CD2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2CD1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86758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Get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FCBA5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93A0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48E8A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B5BEA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0311AF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E4A4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8353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tMedicine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5200C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957E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73558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4B1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7611C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38967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4E22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8A09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8D16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EAB9C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8A38A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5109F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Appoin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9C5F6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A909C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8BF58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FC114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D438E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3B57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AA39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5C15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A504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9F73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32072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EE35A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0785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28676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8069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84A1A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D9C6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6AC53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03BC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266783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1EC7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region</w:t>
      </w:r>
      <w:proofErr w:type="gramEnd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  <w:proofErr w:type="spellEnd"/>
    </w:p>
    <w:p w14:paraId="73C843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D81B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91F9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Create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80ECD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93D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0FB8D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D7C57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2D1C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9DF5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EFBB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8EB49A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74F2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27F04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Edit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DE80E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71EF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FF596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94703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8A324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5B7BB6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9D95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C900B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23E7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584D2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Delete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38E3D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D155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3DA91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3187F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t_Medication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EF82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64E0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307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313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Get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84905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634C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06CFD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052BE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16DAF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7F018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EF9F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men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Id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CCBE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BCF5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13CD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28A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191D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843A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B207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BDEB8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6232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446C4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9DE9F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CA13F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GetTreatmentMedicine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123C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3ABE6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4BA18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2452B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29B3D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89DF1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44DA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mentmedicines</w:t>
      </w:r>
      <w:proofErr w:type="spellEnd"/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7170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4EBDA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4BB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2B0A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93119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B167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FCEC3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proofErr w:type="spellEnd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proofErr w:type="gramStart"/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3361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3755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E97A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9118E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81CC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</w:t>
      </w:r>
      <w:proofErr w:type="gramStart"/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endregion</w:t>
      </w:r>
      <w:proofErr w:type="gramEnd"/>
    </w:p>
    <w:p w14:paraId="7B98BC69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FA14B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D7FF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5FA897" w14:textId="77777777" w:rsidR="00C60841" w:rsidRPr="0015380E" w:rsidRDefault="00C60841">
      <w:pPr>
        <w:rPr>
          <w:b/>
          <w:bCs/>
          <w:sz w:val="24"/>
          <w:szCs w:val="24"/>
          <w:u w:val="single"/>
        </w:rPr>
      </w:pPr>
    </w:p>
    <w:sectPr w:rsidR="00C60841" w:rsidRPr="00153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c1MjA3MzYxMjNU0lEKTi0uzszPAykwrAUA9gK2HywAAAA="/>
  </w:docVars>
  <w:rsids>
    <w:rsidRoot w:val="00737BC9"/>
    <w:rsid w:val="0008398F"/>
    <w:rsid w:val="00133978"/>
    <w:rsid w:val="0015380E"/>
    <w:rsid w:val="004F21B6"/>
    <w:rsid w:val="005D558D"/>
    <w:rsid w:val="00737BC9"/>
    <w:rsid w:val="00C6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8CC59"/>
  <w15:chartTrackingRefBased/>
  <w15:docId w15:val="{8A923A30-DEB0-4F3D-A659-1B6B05EF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60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5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3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0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2</Pages>
  <Words>6780</Words>
  <Characters>38646</Characters>
  <Application>Microsoft Office Word</Application>
  <DocSecurity>0</DocSecurity>
  <Lines>322</Lines>
  <Paragraphs>90</Paragraphs>
  <ScaleCrop>false</ScaleCrop>
  <Company/>
  <LinksUpToDate>false</LinksUpToDate>
  <CharactersWithSpaces>4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7</cp:revision>
  <dcterms:created xsi:type="dcterms:W3CDTF">2022-03-25T04:52:00Z</dcterms:created>
  <dcterms:modified xsi:type="dcterms:W3CDTF">2022-03-25T06:50:00Z</dcterms:modified>
</cp:coreProperties>
</file>